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B902C8" w14:textId="77777777" w:rsidR="004E06C4" w:rsidRDefault="00240004">
      <w:pPr>
        <w:pStyle w:val="Title"/>
      </w:pPr>
      <w:r>
        <w:t>Complex Analysis Prelim — September 1997</w:t>
      </w:r>
    </w:p>
    <w:p w14:paraId="3EA8A313" w14:textId="77777777" w:rsidR="004E06C4" w:rsidRDefault="00240004">
      <w:pPr>
        <w:pStyle w:val="FirstParagraph"/>
      </w:pPr>
      <w:bookmarkStart w:id="0" w:name="complex-analysis-prelim-september-1997"/>
      <w:bookmarkStart w:id="1" w:name="main-content"/>
      <w:r>
        <w:rPr>
          <w:b/>
          <w:bCs/>
        </w:rPr>
        <w:t>Definition 1.</w:t>
      </w:r>
      <w:r>
        <w:t xml:space="preserve"> Below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∣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∣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∣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6684D9DB" w14:textId="77777777" w:rsidR="004E06C4" w:rsidRDefault="00240004">
      <w:pPr>
        <w:pStyle w:val="Heading2"/>
      </w:pPr>
      <w:bookmarkStart w:id="2" w:name="problems"/>
      <w:r>
        <w:t>Problems</w:t>
      </w:r>
    </w:p>
    <w:p w14:paraId="11A68B1E" w14:textId="77777777" w:rsidR="004E06C4" w:rsidRDefault="00240004">
      <w:pPr>
        <w:numPr>
          <w:ilvl w:val="0"/>
          <w:numId w:val="2"/>
        </w:numPr>
      </w:pPr>
      <w:r>
        <w:t>Find all possible values of the integral</w:t>
      </w:r>
    </w:p>
    <w:p w14:paraId="3D33A83C" w14:textId="77777777" w:rsidR="004E06C4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z dz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</m:e>
          </m:nary>
        </m:oMath>
      </m:oMathPara>
    </w:p>
    <w:p w14:paraId="01C9D154" w14:textId="77777777" w:rsidR="004E06C4" w:rsidRDefault="00240004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γ</m:t>
        </m:r>
      </m:oMath>
      <w:r>
        <w:t xml:space="preserve"> is a closed smooth curve.</w:t>
      </w:r>
    </w:p>
    <w:p w14:paraId="36703A97" w14:textId="77777777" w:rsidR="004E06C4" w:rsidRDefault="0024000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be two points and </w:t>
      </w:r>
      <m:oMath>
        <m:r>
          <w:rPr>
            <w:rFonts w:ascii="Cambria Math" w:hAnsi="Cambria Math"/>
          </w:rPr>
          <m:t>γ</m:t>
        </m:r>
      </m:oMath>
      <w:r>
        <w:t xml:space="preserve"> be a smooth curve joining them, and 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ntinuous function on </w:t>
      </w:r>
      <m:oMath>
        <m:r>
          <w:rPr>
            <w:rFonts w:ascii="Cambria Math" w:hAnsi="Cambria Math"/>
          </w:rPr>
          <m:t>γ</m:t>
        </m:r>
      </m:oMath>
      <w:r>
        <w:t xml:space="preserve">. Prove that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fined by the formula</w:t>
      </w:r>
    </w:p>
    <w:p w14:paraId="0A8479BE" w14:textId="77777777" w:rsidR="004E06C4" w:rsidRDefault="0024000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ξ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 dξ</m:t>
                  </m:r>
                </m:num>
                <m:den>
                  <m:r>
                    <w:rPr>
                      <w:rFonts w:ascii="Cambria Math" w:hAnsi="Cambria Math"/>
                    </w:rPr>
                    <m:t>ξ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nary>
        </m:oMath>
      </m:oMathPara>
    </w:p>
    <w:p w14:paraId="173F3210" w14:textId="77777777" w:rsidR="004E06C4" w:rsidRDefault="00240004">
      <w:pPr>
        <w:numPr>
          <w:ilvl w:val="0"/>
          <w:numId w:val="1"/>
        </w:numPr>
      </w:pPr>
      <w:r>
        <w:t xml:space="preserve">is analytic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\</m:t>
        </m:r>
        <m:r>
          <w:rPr>
            <w:rFonts w:ascii="Cambria Math" w:hAnsi="Cambria Math"/>
          </w:rPr>
          <m:t>γ</m:t>
        </m:r>
      </m:oMath>
      <w:r>
        <w:t>. Justify every step.</w:t>
      </w:r>
    </w:p>
    <w:p w14:paraId="6E704097" w14:textId="77777777" w:rsidR="004E06C4" w:rsidRDefault="00240004">
      <w:pPr>
        <w:numPr>
          <w:ilvl w:val="0"/>
          <w:numId w:val="2"/>
        </w:numPr>
      </w:pPr>
      <w:r>
        <w:t>Which of the following do or do not exist? Prove your answers using the standard theorems if you need to.</w:t>
      </w:r>
    </w:p>
    <w:p w14:paraId="636AC435" w14:textId="77777777" w:rsidR="004E06C4" w:rsidRDefault="00240004">
      <w:pPr>
        <w:pStyle w:val="Compact"/>
        <w:numPr>
          <w:ilvl w:val="1"/>
          <w:numId w:val="3"/>
        </w:numPr>
      </w:pPr>
      <w:r>
        <w:t xml:space="preserve">An entire function whose zeros ar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∪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11F62011" w14:textId="77777777" w:rsidR="004E06C4" w:rsidRDefault="00240004">
      <w:pPr>
        <w:pStyle w:val="Compact"/>
        <w:numPr>
          <w:ilvl w:val="1"/>
          <w:numId w:val="3"/>
        </w:numPr>
      </w:pPr>
      <w:r>
        <w:t xml:space="preserve">A meromorphic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whose poles ar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∪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2A38D47D" w14:textId="77777777" w:rsidR="004E06C4" w:rsidRDefault="00240004">
      <w:pPr>
        <w:pStyle w:val="Compact"/>
        <w:numPr>
          <w:ilvl w:val="1"/>
          <w:numId w:val="3"/>
        </w:numPr>
      </w:pPr>
      <w:r>
        <w:t xml:space="preserve">A meromorphic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whose poles ar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613C8E9C" w14:textId="77777777" w:rsidR="004E06C4" w:rsidRDefault="00240004">
      <w:pPr>
        <w:pStyle w:val="Compact"/>
        <w:numPr>
          <w:ilvl w:val="1"/>
          <w:numId w:val="3"/>
        </w:numPr>
      </w:pPr>
      <w:r>
        <w:t xml:space="preserve">A meromorphic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hose poles ar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with residues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6B37D049" w14:textId="77777777" w:rsidR="004E06C4" w:rsidRDefault="00240004">
      <w:pPr>
        <w:numPr>
          <w:ilvl w:val="0"/>
          <w:numId w:val="2"/>
        </w:numPr>
      </w:pPr>
      <w:r>
        <w:t xml:space="preserve">Classify all holomorphic automorphism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\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573E63A6" w14:textId="77777777" w:rsidR="004E06C4" w:rsidRDefault="0024000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function analytic on the upper half-plane </w:t>
      </w:r>
      <m:oMath>
        <m:r>
          <m:rPr>
            <m:sty m:val="p"/>
          </m:rPr>
          <w:rPr>
            <w:rFonts w:ascii="Cambria Math" w:hAnsi="Cambria Math"/>
          </w:rPr>
          <m:t>Im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which has a non-essential singularity at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 xml:space="preserve">, and assum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 when </w:t>
      </w:r>
      <m:oMath>
        <m:r>
          <m:rPr>
            <m:sty m:val="p"/>
          </m:rPr>
          <w:rPr>
            <w:rFonts w:ascii="Cambria Math" w:hAnsi="Cambria Math"/>
          </w:rPr>
          <m:t>Im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Find a general formula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Hint: start with the case when </w:t>
      </w:r>
      <m:oMath>
        <m:r>
          <w:rPr>
            <w:rFonts w:ascii="Cambria Math" w:hAnsi="Cambria Math"/>
          </w:rPr>
          <m:t>f</m:t>
        </m:r>
      </m:oMath>
      <w:r>
        <w:t xml:space="preserve"> has no zeros.</w:t>
      </w:r>
    </w:p>
    <w:p w14:paraId="0F81BD23" w14:textId="77777777" w:rsidR="004E06C4" w:rsidRDefault="00240004">
      <w:pPr>
        <w:numPr>
          <w:ilvl w:val="0"/>
          <w:numId w:val="2"/>
        </w:numPr>
      </w:pPr>
      <w:r>
        <w:t xml:space="preserve">How many zeros does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have in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? Write down the first two nonconstant terms in the power expansion about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of a roo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the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7F41956B" w14:textId="77777777" w:rsidR="004E06C4" w:rsidRDefault="0024000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double-periodic meromorphic function with the periods </w:t>
      </w:r>
      <m:oMath>
        <m:r>
          <m:rPr>
            <m:sty m:val="p"/>
          </m:rPr>
          <w:rPr>
            <w:rFonts w:ascii="Cambria Math" w:hAnsi="Cambria Math"/>
          </w:rPr>
          <m:t>Λ={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i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120E226F" w14:textId="77777777" w:rsidR="004E06C4" w:rsidRDefault="00240004">
      <w:pPr>
        <w:pStyle w:val="Compact"/>
        <w:numPr>
          <w:ilvl w:val="1"/>
          <w:numId w:val="4"/>
        </w:numPr>
      </w:pPr>
      <w:r>
        <w:lastRenderedPageBreak/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cannot have exactly one zero of multiplicity 1 (and no other zeros) modulo the periods.</w:t>
      </w:r>
    </w:p>
    <w:p w14:paraId="434BB9D7" w14:textId="77777777" w:rsidR="004E06C4" w:rsidRDefault="00240004">
      <w:pPr>
        <w:pStyle w:val="Compact"/>
        <w:numPr>
          <w:ilvl w:val="1"/>
          <w:numId w:val="4"/>
        </w:numPr>
      </w:pPr>
      <w:r>
        <w:t>Give an example of such a function that has exactly one zero of multiplicity 3.</w:t>
      </w:r>
    </w:p>
    <w:p w14:paraId="4B254BD1" w14:textId="77777777" w:rsidR="004E06C4" w:rsidRDefault="00240004">
      <w:pPr>
        <w:pStyle w:val="Compact"/>
        <w:numPr>
          <w:ilvl w:val="1"/>
          <w:numId w:val="4"/>
        </w:numPr>
      </w:pPr>
      <w:r>
        <w:t xml:space="preserve">Describe an explicit embedding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/Λ</m:t>
        </m:r>
      </m:oMath>
      <w:r>
        <w:t xml:space="preserve"> minus a point in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0DA5B2D" w14:textId="77777777" w:rsidR="004E06C4" w:rsidRDefault="0024000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n analytic function on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Assume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some functions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ψ</m:t>
        </m:r>
      </m:oMath>
      <w:r>
        <w:t xml:space="preserve">. Prove that eithe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≡</m:t>
        </m:r>
        <m:r>
          <w:rPr>
            <w:rFonts w:ascii="Cambria Math" w:hAnsi="Cambria Math"/>
          </w:rPr>
          <m:t>0</m:t>
        </m:r>
      </m:oMath>
      <w:r>
        <w:t xml:space="preserve"> 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exp(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>.</w:t>
      </w:r>
    </w:p>
    <w:p w14:paraId="03E8CDC7" w14:textId="77777777" w:rsidR="004E06C4" w:rsidRDefault="00240004">
      <w:pPr>
        <w:numPr>
          <w:ilvl w:val="0"/>
          <w:numId w:val="2"/>
        </w:numPr>
      </w:pPr>
      <w:r>
        <w:t xml:space="preserve">Prove that there exists a holomorphic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ich cannot be analytically extended to any larger connected open region. Next, prove the same for an open squar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 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 Can you generalize?</w:t>
      </w:r>
      <w:bookmarkEnd w:id="0"/>
      <w:bookmarkEnd w:id="1"/>
      <w:bookmarkEnd w:id="2"/>
    </w:p>
    <w:sectPr w:rsidR="004E06C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00EA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0FA47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62429565">
    <w:abstractNumId w:val="0"/>
  </w:num>
  <w:num w:numId="2" w16cid:durableId="15916211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75103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64348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06C4"/>
    <w:rsid w:val="00125649"/>
    <w:rsid w:val="00240004"/>
    <w:rsid w:val="00304123"/>
    <w:rsid w:val="004E06C4"/>
    <w:rsid w:val="004E21F1"/>
    <w:rsid w:val="00953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30053"/>
  <w15:docId w15:val="{0AA95A99-251C-4C38-9281-BB37AC317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0</Words>
  <Characters>1762</Characters>
  <Application>Microsoft Office Word</Application>
  <DocSecurity>0</DocSecurity>
  <Lines>42</Lines>
  <Paragraphs>29</Paragraphs>
  <ScaleCrop>false</ScaleCrop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 — September 1997</dc:title>
  <dc:creator>Paul Pollack</dc:creator>
  <cp:keywords/>
  <cp:lastModifiedBy>Paul Pollack</cp:lastModifiedBy>
  <cp:revision>3</cp:revision>
  <dcterms:created xsi:type="dcterms:W3CDTF">2026-03-28T18:20:00Z</dcterms:created>
  <dcterms:modified xsi:type="dcterms:W3CDTF">2026-03-28T19:1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